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sign a Leaderboard class, which has 3 function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ddScore(playerId, score)</w:t>
      </w:r>
      <w:r>
        <w:t xml:space="preserve">: Update the leaderboard by adding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 </w:t>
      </w:r>
      <w:r>
        <w:t xml:space="preserve">to the given player's score. If there is no player with such id in the leaderboard, add him to the leaderboard with the given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op(K)</w:t>
      </w:r>
      <w:r>
        <w:t xml:space="preserve">: Return the score sum of the top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player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set(playerId)</w:t>
      </w:r>
      <w:r>
        <w:t xml:space="preserve">: Reset the score of the player with the given id to 0 (in other words erase it from the leaderboard). It is guaranteed that the player was added to the leaderboard before calling this function.</w:t>
      </w:r>
    </w:p>
    <w:p>
      <w:pPr>
        <w:pStyle w:val="FirstParagraph"/>
      </w:pPr>
      <w:r>
        <w:t xml:space="preserve">Initially, the leaderboard is empt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["Leaderboard","addScore","addScore","addScore","addScore","addScore","top","reset","reset","addScore","top"]</w:t>
      </w:r>
      <w:r>
        <w:br/>
      </w:r>
      <w:r>
        <w:rPr>
          <w:rStyle w:val="VerbatimChar"/>
        </w:rPr>
        <w:t xml:space="preserve">[[],[1,73],[2,56],[3,39],[4,51],[5,4],[1],[1],[2],[2,51],[3]]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[null,null,null,null,null,null,73,null,null,null,141]</w:t>
      </w:r>
      <w:r>
        <w:br/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Leaderboard leaderboard = new Leaderboard ();</w:t>
      </w:r>
      <w:r>
        <w:br/>
      </w:r>
      <w:r>
        <w:rPr>
          <w:rStyle w:val="VerbatimChar"/>
        </w:rPr>
        <w:t xml:space="preserve">leaderboard.addScore(1,73);   // leaderboard = [[1,73]];</w:t>
      </w:r>
      <w:r>
        <w:br/>
      </w:r>
      <w:r>
        <w:rPr>
          <w:rStyle w:val="VerbatimChar"/>
        </w:rPr>
        <w:t xml:space="preserve">leaderboard.addScore(2,56);   // leaderboard = [[1,73],[2,56]];</w:t>
      </w:r>
      <w:r>
        <w:br/>
      </w:r>
      <w:r>
        <w:rPr>
          <w:rStyle w:val="VerbatimChar"/>
        </w:rPr>
        <w:t xml:space="preserve">leaderboard.addScore(3,39);   // leaderboard = [[1,73],[2,56],[3,39]];</w:t>
      </w:r>
      <w:r>
        <w:br/>
      </w:r>
      <w:r>
        <w:rPr>
          <w:rStyle w:val="VerbatimChar"/>
        </w:rPr>
        <w:t xml:space="preserve">leaderboard.addScore(4,51);   // leaderboard = [[1,73],[2,56],[3,39],[4,51]];</w:t>
      </w:r>
      <w:r>
        <w:br/>
      </w:r>
      <w:r>
        <w:rPr>
          <w:rStyle w:val="VerbatimChar"/>
        </w:rPr>
        <w:t xml:space="preserve">leaderboard.addScore(5,4);    // leaderboard = [[1,73],[2,56],[3,39],[4,51],[5,4]];</w:t>
      </w:r>
      <w:r>
        <w:br/>
      </w:r>
      <w:r>
        <w:rPr>
          <w:rStyle w:val="VerbatimChar"/>
        </w:rPr>
        <w:t xml:space="preserve">leaderboard.top(1);           // returns 73;</w:t>
      </w:r>
      <w:r>
        <w:br/>
      </w:r>
      <w:r>
        <w:rPr>
          <w:rStyle w:val="VerbatimChar"/>
        </w:rPr>
        <w:t xml:space="preserve">leaderboard.reset(1);         // leaderboard = [[2,56],[3,39],[4,51],[5,4]];</w:t>
      </w:r>
      <w:r>
        <w:br/>
      </w:r>
      <w:r>
        <w:rPr>
          <w:rStyle w:val="VerbatimChar"/>
        </w:rPr>
        <w:t xml:space="preserve">leaderboard.reset(2);         // leaderboard = [[3,39],[4,51],[5,4]];</w:t>
      </w:r>
      <w:r>
        <w:br/>
      </w:r>
      <w:r>
        <w:rPr>
          <w:rStyle w:val="VerbatimChar"/>
        </w:rPr>
        <w:t xml:space="preserve">leaderboard.addScore(2,51);   // leaderboard = [[2,51],[3,39],[4,51],[5,4]];</w:t>
      </w:r>
      <w:r>
        <w:br/>
      </w:r>
      <w:r>
        <w:rPr>
          <w:rStyle w:val="VerbatimChar"/>
        </w:rPr>
        <w:t xml:space="preserve">leaderboard.top(3);           // returns 141 = 51 + 51 + 39;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playerId, K &lt;= 10000</w:t>
      </w:r>
    </w:p>
    <w:p>
      <w:pPr>
        <w:pStyle w:val="Compact"/>
        <w:numPr>
          <w:ilvl w:val="0"/>
          <w:numId w:val="1002"/>
        </w:numPr>
      </w:pPr>
      <w:r>
        <w:t xml:space="preserve">It's guaranteed that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is less than or equal to the current number of players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core &lt;= 100</w:t>
      </w:r>
    </w:p>
    <w:p>
      <w:pPr>
        <w:pStyle w:val="Compact"/>
        <w:numPr>
          <w:ilvl w:val="0"/>
          <w:numId w:val="1002"/>
        </w:numPr>
      </w:pPr>
      <w:r>
        <w:t xml:space="preserve">There will be at most</w:t>
      </w:r>
      <w:r>
        <w:t xml:space="preserve"> </w:t>
      </w:r>
      <w:r>
        <w:rPr>
          <w:rStyle w:val="VerbatimChar"/>
        </w:rPr>
        <w:t xml:space="preserve">1000</w:t>
      </w:r>
      <w:r>
        <w:t xml:space="preserve"> function call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46Z</dcterms:created>
  <dcterms:modified xsi:type="dcterms:W3CDTF">2024-03-25T09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